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291"/>
        <w:tblW w:w="9468" w:type="dxa"/>
        <w:tblLayout w:type="fixed"/>
        <w:tblLook w:val="04A0" w:firstRow="1" w:lastRow="0" w:firstColumn="1" w:lastColumn="0" w:noHBand="0" w:noVBand="1"/>
      </w:tblPr>
      <w:tblGrid>
        <w:gridCol w:w="2268"/>
        <w:gridCol w:w="2250"/>
        <w:gridCol w:w="2610"/>
        <w:gridCol w:w="990"/>
        <w:gridCol w:w="1350"/>
      </w:tblGrid>
      <w:tr w:rsidR="00E1775C" w:rsidRPr="00F16367" w:rsidTr="004F5960">
        <w:tc>
          <w:tcPr>
            <w:tcW w:w="9468" w:type="dxa"/>
            <w:gridSpan w:val="5"/>
            <w:shd w:val="clear" w:color="auto" w:fill="auto"/>
          </w:tcPr>
          <w:p w:rsidR="00E1775C" w:rsidRPr="003D0B7F" w:rsidRDefault="00E1775C" w:rsidP="001F44DD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دانشگاه خوارزمی،گروه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 xml:space="preserve"> بیومکانیک و حرکات اصلاحی</w:t>
            </w:r>
          </w:p>
          <w:p w:rsidR="00E1775C" w:rsidRPr="003D0B7F" w:rsidRDefault="00E1775C" w:rsidP="001F44DD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نام درس: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 xml:space="preserve"> آزمایشگاه حرکات اصلاحی</w:t>
            </w:r>
          </w:p>
          <w:p w:rsidR="00E1775C" w:rsidRDefault="00E1775C" w:rsidP="001F44DD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استاد درس: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 xml:space="preserve"> مهدی خالقی    </w:t>
            </w:r>
            <w:r w:rsidRPr="003D0B7F">
              <w:rPr>
                <w:rFonts w:cs="B Nazanin" w:hint="cs"/>
                <w:b/>
                <w:bCs/>
                <w:rtl/>
                <w:lang w:bidi="fa-IR"/>
              </w:rPr>
              <w:t xml:space="preserve">( </w:t>
            </w:r>
            <w:r w:rsidR="001F44DD">
              <w:rPr>
                <w:rFonts w:cs="B Nazanin"/>
                <w:b/>
                <w:bCs/>
                <w:lang w:bidi="fa-IR"/>
              </w:rPr>
              <w:t>Mehdikhaleghi60@yahoo.com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>)</w:t>
            </w:r>
          </w:p>
          <w:p w:rsidR="00531D09" w:rsidRPr="00BA591F" w:rsidRDefault="001F44DD" w:rsidP="00531D09">
            <w:pPr>
              <w:bidi/>
              <w:contextualSpacing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اریخ: نیمسال اول 99-98</w:t>
            </w:r>
          </w:p>
        </w:tc>
      </w:tr>
      <w:tr w:rsidR="004F5960" w:rsidRPr="00F16367" w:rsidTr="004F5960">
        <w:tc>
          <w:tcPr>
            <w:tcW w:w="2268" w:type="dxa"/>
            <w:shd w:val="clear" w:color="auto" w:fill="auto"/>
          </w:tcPr>
          <w:p w:rsidR="004F5960" w:rsidRPr="00F16367" w:rsidRDefault="004F5960" w:rsidP="00463A09">
            <w:pPr>
              <w:bidi/>
              <w:jc w:val="center"/>
              <w:rPr>
                <w:rFonts w:cs="B Nazanin"/>
                <w:sz w:val="24"/>
                <w:szCs w:val="24"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تعداد واحد</w:t>
            </w:r>
            <w:r w:rsidRPr="00F16367">
              <w:rPr>
                <w:rFonts w:cs="B Nazanin" w:hint="cs"/>
                <w:sz w:val="24"/>
                <w:szCs w:val="24"/>
                <w:rtl/>
              </w:rPr>
              <w:t xml:space="preserve"> : </w:t>
            </w:r>
            <w:r w:rsidR="001F44DD">
              <w:rPr>
                <w:rFonts w:cs="B Nazanin" w:hint="cs"/>
                <w:sz w:val="24"/>
                <w:szCs w:val="24"/>
                <w:rtl/>
              </w:rPr>
              <w:t>2</w:t>
            </w:r>
          </w:p>
          <w:p w:rsidR="004F5960" w:rsidRPr="00F16367" w:rsidRDefault="004F5960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50" w:type="dxa"/>
            <w:shd w:val="clear" w:color="auto" w:fill="auto"/>
          </w:tcPr>
          <w:p w:rsidR="004F5960" w:rsidRPr="00F16367" w:rsidRDefault="004F5960" w:rsidP="00463A0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نوع درس</w:t>
            </w:r>
            <w:r w:rsidRPr="00F1636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2610" w:type="dxa"/>
            <w:shd w:val="clear" w:color="auto" w:fill="auto"/>
          </w:tcPr>
          <w:p w:rsidR="004F5960" w:rsidRPr="00F16367" w:rsidRDefault="004F5960" w:rsidP="00463A0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نوع واحد:</w:t>
            </w:r>
            <w:r w:rsidR="001F44D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عملی</w:t>
            </w:r>
            <w:r w:rsidRPr="00F16367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340" w:type="dxa"/>
            <w:gridSpan w:val="2"/>
            <w:shd w:val="clear" w:color="auto" w:fill="auto"/>
          </w:tcPr>
          <w:p w:rsidR="004F5960" w:rsidRPr="00F16367" w:rsidRDefault="004F5960" w:rsidP="00E5134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ارشناسی </w:t>
            </w:r>
            <w:r w:rsidR="001F44DD">
              <w:rPr>
                <w:rFonts w:cs="B Nazanin" w:hint="cs"/>
                <w:b/>
                <w:bCs/>
                <w:sz w:val="24"/>
                <w:szCs w:val="24"/>
                <w:rtl/>
              </w:rPr>
              <w:t>ارشد</w:t>
            </w:r>
          </w:p>
        </w:tc>
      </w:tr>
      <w:tr w:rsidR="001C32C1" w:rsidRPr="00F16367" w:rsidTr="0049567D">
        <w:tc>
          <w:tcPr>
            <w:tcW w:w="9468" w:type="dxa"/>
            <w:gridSpan w:val="5"/>
            <w:shd w:val="clear" w:color="auto" w:fill="auto"/>
          </w:tcPr>
          <w:p w:rsidR="001C32C1" w:rsidRDefault="001C32C1" w:rsidP="00463A0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هداف: </w:t>
            </w:r>
            <w:r w:rsidR="001F44D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شنایی با اصول و کاربرد ابزارهای آزمایشگاه در حرکات اصلاحی</w:t>
            </w:r>
          </w:p>
        </w:tc>
      </w:tr>
      <w:tr w:rsidR="008135A2" w:rsidRPr="00F16367" w:rsidTr="004F5960">
        <w:tc>
          <w:tcPr>
            <w:tcW w:w="8118" w:type="dxa"/>
            <w:gridSpan w:val="4"/>
            <w:shd w:val="clear" w:color="auto" w:fill="auto"/>
          </w:tcPr>
          <w:p w:rsidR="008135A2" w:rsidRPr="00F16367" w:rsidRDefault="008135A2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1350" w:type="dxa"/>
            <w:shd w:val="clear" w:color="auto" w:fill="auto"/>
          </w:tcPr>
          <w:p w:rsidR="008135A2" w:rsidRPr="00F16367" w:rsidRDefault="008135A2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جلسه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قدمات اندازه گیری، معرفی ابزارهای اندازه گیری در حرکات اصلاح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اول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بانی تئوری دستگاه دینامومتر ایزوکینتیک: اهداف، کاربرد و تفسیر خروجی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دو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1F44DD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 با دستگاه دینامومتر ایزوکینتیک (توسط مدرس)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سو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 با دستگاه دینامومتر ایزوکینتیک با همکاری دانشجویا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چهار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 با دستگاه دینامومتر ایزوکینتیک با همکاری دانشجویا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پنج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فسیر داده های تستهای عمل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شش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بانی تئوری دستگاه الکترومایوگرافی: اهداف، کاربرد و تفسیر خروجی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هفت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 با دستگاه الکترومایوگرافی (توسط مدرس)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A87C2D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هشت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 با دستگاه الکترومایوگرافی با همکاری دانشجویا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A87C2D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ن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 با دستگاه الکترومایوگرافی با همکاری دانشجویا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فسیر داده های تستهای عمل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یاز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4D2941">
            <w:pPr>
              <w:tabs>
                <w:tab w:val="right" w:pos="90"/>
              </w:tabs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بانی تئوری دستگاه صفحه نیرو: اهداف، کاربرد و تفسیر خروج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واز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 با دستگاه صفحه نیرو (توسط مدرس)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سیز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4D2941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 با دستگاه صفحه نیرو با همکاری دانشجویا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چهار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4D2941">
            <w:pPr>
              <w:tabs>
                <w:tab w:val="right" w:pos="720"/>
              </w:tabs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 با دستگاه صفحه نیرو با همکاری دانشجویا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پانز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1F44DD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فسیر داده های تستهای عمل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شانزدهم</w:t>
            </w:r>
          </w:p>
        </w:tc>
      </w:tr>
    </w:tbl>
    <w:p w:rsidR="000B3258" w:rsidRPr="000B3258" w:rsidRDefault="000B3258" w:rsidP="000B3258">
      <w:pPr>
        <w:bidi/>
        <w:spacing w:after="0"/>
        <w:ind w:left="360"/>
        <w:rPr>
          <w:rFonts w:cs="B Nazanin"/>
          <w:b/>
          <w:bCs/>
          <w:sz w:val="24"/>
          <w:szCs w:val="24"/>
          <w:rtl/>
          <w:lang w:bidi="fa-IR"/>
        </w:rPr>
      </w:pPr>
      <w:r w:rsidRPr="000B3258">
        <w:rPr>
          <w:rFonts w:cs="B Nazanin" w:hint="cs"/>
          <w:b/>
          <w:bCs/>
          <w:sz w:val="24"/>
          <w:szCs w:val="24"/>
          <w:rtl/>
          <w:lang w:bidi="fa-IR"/>
        </w:rPr>
        <w:t>منابع :</w:t>
      </w:r>
      <w:r w:rsidR="001F44DD">
        <w:rPr>
          <w:rFonts w:cs="B Nazanin" w:hint="cs"/>
          <w:b/>
          <w:bCs/>
          <w:sz w:val="24"/>
          <w:szCs w:val="24"/>
          <w:rtl/>
          <w:lang w:bidi="fa-IR"/>
        </w:rPr>
        <w:t xml:space="preserve"> منبع مشخص ندارد</w:t>
      </w:r>
    </w:p>
    <w:p w:rsidR="00354F70" w:rsidRPr="00F16367" w:rsidRDefault="00463A09" w:rsidP="00B90151">
      <w:pPr>
        <w:bidi/>
        <w:spacing w:after="0"/>
        <w:ind w:left="360"/>
        <w:rPr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ارزشیابی:</w:t>
      </w:r>
      <w:r w:rsidR="00B90151">
        <w:rPr>
          <w:rFonts w:cs="B Nazanin" w:hint="cs"/>
          <w:b/>
          <w:bCs/>
          <w:sz w:val="24"/>
          <w:szCs w:val="24"/>
          <w:rtl/>
          <w:lang w:bidi="fa-IR"/>
        </w:rPr>
        <w:t xml:space="preserve"> شامل 8 نمره آزمون تئوری و 12 نمره کار در کلاس و انجام آزمونهای عملی با دستگاه های آزمایشگاه</w:t>
      </w:r>
    </w:p>
    <w:p w:rsidR="00354F70" w:rsidRPr="00F16367" w:rsidRDefault="00354F70" w:rsidP="004E7E1A">
      <w:pPr>
        <w:bidi/>
        <w:rPr>
          <w:sz w:val="24"/>
          <w:szCs w:val="24"/>
        </w:rPr>
      </w:pPr>
    </w:p>
    <w:p w:rsidR="00354F70" w:rsidRPr="00F16367" w:rsidRDefault="00354F70" w:rsidP="004E7E1A">
      <w:pPr>
        <w:bidi/>
        <w:rPr>
          <w:sz w:val="24"/>
          <w:szCs w:val="24"/>
        </w:rPr>
      </w:pPr>
    </w:p>
    <w:p w:rsidR="00354F70" w:rsidRPr="00F16367" w:rsidRDefault="00354F70" w:rsidP="004E7E1A">
      <w:pPr>
        <w:bidi/>
        <w:rPr>
          <w:sz w:val="24"/>
          <w:szCs w:val="24"/>
        </w:rPr>
      </w:pPr>
      <w:bookmarkStart w:id="0" w:name="_GoBack"/>
      <w:bookmarkEnd w:id="0"/>
    </w:p>
    <w:p w:rsidR="00E3216B" w:rsidRPr="00F16367" w:rsidRDefault="00E3216B" w:rsidP="004E7E1A">
      <w:pPr>
        <w:bidi/>
        <w:rPr>
          <w:sz w:val="24"/>
          <w:szCs w:val="24"/>
        </w:rPr>
      </w:pPr>
    </w:p>
    <w:sectPr w:rsidR="00E3216B" w:rsidRPr="00F16367" w:rsidSect="00EC2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6451C"/>
    <w:multiLevelType w:val="hybridMultilevel"/>
    <w:tmpl w:val="BDC481A4"/>
    <w:lvl w:ilvl="0" w:tplc="75F4791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F3215"/>
    <w:multiLevelType w:val="hybridMultilevel"/>
    <w:tmpl w:val="6BCAB64A"/>
    <w:lvl w:ilvl="0" w:tplc="EB2E0C68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4" w:hanging="360"/>
      </w:pPr>
    </w:lvl>
    <w:lvl w:ilvl="2" w:tplc="0409001B" w:tentative="1">
      <w:start w:val="1"/>
      <w:numFmt w:val="lowerRoman"/>
      <w:lvlText w:val="%3."/>
      <w:lvlJc w:val="right"/>
      <w:pPr>
        <w:ind w:left="2094" w:hanging="180"/>
      </w:pPr>
    </w:lvl>
    <w:lvl w:ilvl="3" w:tplc="0409000F" w:tentative="1">
      <w:start w:val="1"/>
      <w:numFmt w:val="decimal"/>
      <w:lvlText w:val="%4."/>
      <w:lvlJc w:val="left"/>
      <w:pPr>
        <w:ind w:left="2814" w:hanging="360"/>
      </w:pPr>
    </w:lvl>
    <w:lvl w:ilvl="4" w:tplc="04090019" w:tentative="1">
      <w:start w:val="1"/>
      <w:numFmt w:val="lowerLetter"/>
      <w:lvlText w:val="%5."/>
      <w:lvlJc w:val="left"/>
      <w:pPr>
        <w:ind w:left="3534" w:hanging="360"/>
      </w:pPr>
    </w:lvl>
    <w:lvl w:ilvl="5" w:tplc="0409001B" w:tentative="1">
      <w:start w:val="1"/>
      <w:numFmt w:val="lowerRoman"/>
      <w:lvlText w:val="%6."/>
      <w:lvlJc w:val="right"/>
      <w:pPr>
        <w:ind w:left="4254" w:hanging="180"/>
      </w:pPr>
    </w:lvl>
    <w:lvl w:ilvl="6" w:tplc="0409000F" w:tentative="1">
      <w:start w:val="1"/>
      <w:numFmt w:val="decimal"/>
      <w:lvlText w:val="%7."/>
      <w:lvlJc w:val="left"/>
      <w:pPr>
        <w:ind w:left="4974" w:hanging="360"/>
      </w:pPr>
    </w:lvl>
    <w:lvl w:ilvl="7" w:tplc="04090019" w:tentative="1">
      <w:start w:val="1"/>
      <w:numFmt w:val="lowerLetter"/>
      <w:lvlText w:val="%8."/>
      <w:lvlJc w:val="left"/>
      <w:pPr>
        <w:ind w:left="5694" w:hanging="360"/>
      </w:pPr>
    </w:lvl>
    <w:lvl w:ilvl="8" w:tplc="0409001B" w:tentative="1">
      <w:start w:val="1"/>
      <w:numFmt w:val="lowerRoman"/>
      <w:lvlText w:val="%9."/>
      <w:lvlJc w:val="right"/>
      <w:pPr>
        <w:ind w:left="641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1MLM0NbE0tbQwN7dU0lEKTi0uzszPAykwrAUARnjKNSwAAAA="/>
  </w:docVars>
  <w:rsids>
    <w:rsidRoot w:val="008A15B0"/>
    <w:rsid w:val="00086E3D"/>
    <w:rsid w:val="000B3258"/>
    <w:rsid w:val="000B5624"/>
    <w:rsid w:val="001B76C9"/>
    <w:rsid w:val="001C32C1"/>
    <w:rsid w:val="001F44DD"/>
    <w:rsid w:val="0023718F"/>
    <w:rsid w:val="00263740"/>
    <w:rsid w:val="00273A37"/>
    <w:rsid w:val="00354F70"/>
    <w:rsid w:val="003A79CF"/>
    <w:rsid w:val="003D0B7F"/>
    <w:rsid w:val="00463A09"/>
    <w:rsid w:val="004971BC"/>
    <w:rsid w:val="004A1012"/>
    <w:rsid w:val="004E7E1A"/>
    <w:rsid w:val="004F5960"/>
    <w:rsid w:val="0052204C"/>
    <w:rsid w:val="00531D09"/>
    <w:rsid w:val="00573A96"/>
    <w:rsid w:val="00590EE2"/>
    <w:rsid w:val="005C3FC0"/>
    <w:rsid w:val="00656472"/>
    <w:rsid w:val="006E43CB"/>
    <w:rsid w:val="006E57F8"/>
    <w:rsid w:val="007A42BB"/>
    <w:rsid w:val="007F0852"/>
    <w:rsid w:val="00811F10"/>
    <w:rsid w:val="008135A2"/>
    <w:rsid w:val="00844280"/>
    <w:rsid w:val="008630FF"/>
    <w:rsid w:val="008760E8"/>
    <w:rsid w:val="00893A32"/>
    <w:rsid w:val="008A15B0"/>
    <w:rsid w:val="008C4B98"/>
    <w:rsid w:val="009A2B6D"/>
    <w:rsid w:val="00A6259A"/>
    <w:rsid w:val="00A87C2D"/>
    <w:rsid w:val="00B6188F"/>
    <w:rsid w:val="00B90151"/>
    <w:rsid w:val="00BA591F"/>
    <w:rsid w:val="00BD276B"/>
    <w:rsid w:val="00BF0C3E"/>
    <w:rsid w:val="00C916AE"/>
    <w:rsid w:val="00C93A5A"/>
    <w:rsid w:val="00D02F99"/>
    <w:rsid w:val="00D87EED"/>
    <w:rsid w:val="00E1775C"/>
    <w:rsid w:val="00E3216B"/>
    <w:rsid w:val="00E51342"/>
    <w:rsid w:val="00EC2A47"/>
    <w:rsid w:val="00F10364"/>
    <w:rsid w:val="00F16367"/>
    <w:rsid w:val="00F54D00"/>
    <w:rsid w:val="00F81C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C9A6E"/>
  <w15:docId w15:val="{DFDA16F3-E7D6-4B3B-8F8B-A374AF117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54F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15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15B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54F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354F70"/>
    <w:rPr>
      <w:color w:val="0000FF"/>
      <w:u w:val="single"/>
    </w:rPr>
  </w:style>
  <w:style w:type="character" w:customStyle="1" w:styleId="a-size-extra-large3">
    <w:name w:val="a-size-extra-large3"/>
    <w:basedOn w:val="DefaultParagraphFont"/>
    <w:rsid w:val="00354F70"/>
  </w:style>
  <w:style w:type="character" w:customStyle="1" w:styleId="a-size-large">
    <w:name w:val="a-size-large"/>
    <w:basedOn w:val="DefaultParagraphFont"/>
    <w:rsid w:val="00354F70"/>
  </w:style>
  <w:style w:type="character" w:customStyle="1" w:styleId="author">
    <w:name w:val="author"/>
    <w:basedOn w:val="DefaultParagraphFont"/>
    <w:rsid w:val="00354F70"/>
  </w:style>
  <w:style w:type="character" w:customStyle="1" w:styleId="a-size-extra-large">
    <w:name w:val="a-size-extra-large"/>
    <w:basedOn w:val="DefaultParagraphFont"/>
    <w:rsid w:val="008630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6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74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072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6228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02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27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10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48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04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4229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705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92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913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9512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1903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he</dc:creator>
  <cp:lastModifiedBy>User</cp:lastModifiedBy>
  <cp:revision>2</cp:revision>
  <dcterms:created xsi:type="dcterms:W3CDTF">2019-10-15T04:34:00Z</dcterms:created>
  <dcterms:modified xsi:type="dcterms:W3CDTF">2019-10-15T04:34:00Z</dcterms:modified>
</cp:coreProperties>
</file>